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Singapore</w:t>
      </w:r>
    </w:p>
    <w:bookmarkStart w:id="21" w:name="scholarship-application-letter"/>
    <w:p>
      <w:pPr>
        <w:pStyle w:val="Heading1"/>
      </w:pPr>
      <w:r>
        <w:t xml:space="preserve">SCHOLARSHIP APPLICATION LETTER</w:t>
      </w:r>
    </w:p>
    <w:bookmarkStart w:id="20" w:name="X2f8110f4c3a615787f0e9e9714edaae884c6792"/>
    <w:p>
      <w:pPr>
        <w:pStyle w:val="Heading2"/>
      </w:pPr>
      <w:r>
        <w:t xml:space="preserve">FOR ELECTRICIAN TRAINING PROGRAM IN SINGAPORE SINGAPORE</w:t>
      </w:r>
    </w:p>
    <w:bookmarkEnd w:id="20"/>
    <w:bookmarkEnd w:id="21"/>
    <w:p>
      <w:pPr>
        <w:pStyle w:val="FirstParagraph"/>
      </w:pPr>
      <w:r>
        <w:t xml:space="preserve">[Your Full Name]</w:t>
      </w:r>
    </w:p>
    <w:p>
      <w:pPr>
        <w:pStyle w:val="BodyText"/>
      </w:pPr>
      <w:r>
        <w:t xml:space="preserve">[Your Address]</w:t>
      </w:r>
    </w:p>
    <w:p>
      <w:pPr>
        <w:pStyle w:val="BodyText"/>
      </w:pPr>
      <w:r>
        <w:t xml:space="preserve">[Postal Code, Singapore]</w:t>
      </w:r>
    </w:p>
    <w:p>
      <w:pPr>
        <w:pStyle w:val="BodyText"/>
      </w:pPr>
      <w:r>
        <w:t xml:space="preserve">[Email Address] | [Phone Number]</w:t>
      </w:r>
    </w:p>
    <w:p>
      <w:pPr>
        <w:pStyle w:val="BodyText"/>
      </w:pPr>
      <w:r>
        <w:t xml:space="preserve">Date: [Current Date]</w:t>
      </w:r>
    </w:p>
    <w:p>
      <w:pPr>
        <w:pStyle w:val="BodyText"/>
      </w:pPr>
      <w:r>
        <w:t xml:space="preserve">Scholarship Selection Committee</w:t>
      </w:r>
    </w:p>
    <w:p>
      <w:pPr>
        <w:pStyle w:val="BodyText"/>
      </w:pPr>
      <w:r>
        <w:t xml:space="preserve">Singapore Skills Future Academy</w:t>
      </w:r>
    </w:p>
    <w:p>
      <w:pPr>
        <w:pStyle w:val="BodyText"/>
      </w:pPr>
      <w:r>
        <w:t xml:space="preserve">123 Innovation Drive, Singapore 123456</w:t>
      </w:r>
    </w:p>
    <w:bookmarkStart w:id="22" w:name="X560ec40c57a24e949f494831aa5eec8afb24545"/>
    <w:p>
      <w:pPr>
        <w:pStyle w:val="Heading2"/>
      </w:pPr>
      <w:r>
        <w:t xml:space="preserve">SUBJECT: FORMAL SCHOLARSHIP APPLICATION FOR ELECTRICIAN PROFESSIONAL DEVELOPMENT IN SINGAPORE SINGAPORE</w:t>
      </w:r>
    </w:p>
    <w:p>
      <w:pPr>
        <w:pStyle w:val="FirstParagraph"/>
      </w:pPr>
      <w:r>
        <w:t xml:space="preserve">Dear Esteemed Scholarship Selection Committee,</w:t>
      </w:r>
    </w:p>
    <w:p>
      <w:pPr>
        <w:pStyle w:val="BodyText"/>
      </w:pPr>
      <w:r>
        <w:t xml:space="preserve">I am writing with profound enthusiasm to submit my Scholarship Application Letter for the prestigious Electrician Professional Development Scholarship offered by Singapore Skills Future Academy. As a dedicated individual deeply passionate about electrical engineering and committed to contributing to Singapore's infrastructure advancement, I believe this scholarship represents a transformative opportunity to cultivate expertise that aligns perfectly with Singapore's vision for sustainable urban development. My ambition is not merely to become an Electrician but to evolve into a specialist who elevates safety standards and technological innovation across Singapore SINGAPORE's built environment.</w:t>
      </w:r>
    </w:p>
    <w:p>
      <w:pPr>
        <w:pStyle w:val="BodyText"/>
      </w:pPr>
      <w:r>
        <w:t xml:space="preserve">Having witnessed firsthand the critical role electrical systems play in Singapore's world-class infrastructure—from the towering skyscrapers of Marina Bay Sands to the energy-efficient public housing estates—I have developed an unwavering commitment to mastering this profession. My journey began during my National Service where I served as a technical assistant at Changi Airport's maintenance unit, where I gained foundational exposure to electrical systems in one of the busiest aviation hubs globally. This experience crystallized my understanding: in Singapore Singapore, where space is premium and reliability is non-negotiable, every circuit matters. The precision required in maintaining power grids for hospitals like Singapore General Hospital or data centers supporting our Smart Nation initiative revealed that an Electrician's work transcends technical skill—it embodies societal trust.</w:t>
      </w:r>
    </w:p>
    <w:p>
      <w:pPr>
        <w:pStyle w:val="BodyText"/>
      </w:pPr>
      <w:r>
        <w:t xml:space="preserve">My academic background includes a National Certificate in Electrical Engineering (NCE) from Ngee Ann Polytechnic, where I excelled in courses including Advanced Power Distribution Systems and Sustainable Energy Technologies. However, I recognize that Singapore SINGAPORE's rapidly evolving electrical landscape demands more than foundational knowledge. With the government's $1 billion Smart Nation initiative accelerating IoT integration into building management systems and the push toward net-zero carbon by 2050, modern Electricians must master not only wiring but also smart grid technologies and renewable energy integration. This scholarship is indispensable to bridge that gap through specialized training at your academy—specifically, the Advanced Electrical Systems Certification Programme—which includes hands-on modules in BES (Building Energy Storage) systems and AI-driven fault prediction algorithms—a curriculum uniquely aligned with Singapore Singapore's 2030 Green Plan.</w:t>
      </w:r>
    </w:p>
    <w:p>
      <w:pPr>
        <w:pStyle w:val="BodyText"/>
      </w:pPr>
      <w:r>
        <w:t xml:space="preserve">Financial constraints have temporarily limited my capacity to pursue advanced certification, making this scholarship vital to my professional trajectory. As a single parent supporting two children in Yishun, I rely on part-time work at a construction firm while studying, which restricts my ability to dedicate full time to specialized training. The Scholarship Application Letter is not merely an application—it is a lifeline enabling me to commit fully to mastering Singapore SINGAPORE's stringent electrical safety standards (as mandated by NEA's Electrical Safety Regulations 2023). I have calculated that without this support, I would need at least two additional years of part-time study, delaying my contribution to national infrastructure goals.</w:t>
      </w:r>
    </w:p>
    <w:p>
      <w:pPr>
        <w:pStyle w:val="BodyText"/>
      </w:pPr>
      <w:r>
        <w:t xml:space="preserve">What distinguishes me as a candidate is my proactive approach to industry alignment. I have already initiated partnerships with local companies: last month, I volunteered with the Electrical and Electronics Engineering Society (E3S) to conduct safety workshops for migrant worker communities in Tampines, reaching over 200 individuals. Additionally, I participated in the BuildSG Youth Mentorship Programme where I assisted senior Electricians in retrofitting solar panels on HDB blocks—directly supporting Singapore Singapore's commitment to renewable energy adoption. These experiences have deepened my understanding that effective Electrical work requires cultural sensitivity (especially with our diverse workforce) and communication skills as crucial as technical aptitude.</w:t>
      </w:r>
    </w:p>
    <w:p>
      <w:pPr>
        <w:pStyle w:val="BodyText"/>
      </w:pPr>
      <w:r>
        <w:t xml:space="preserve">My professional vision extends beyond personal advancement. I aim to establish a community-focused electrical services firm specializing in accessible safety upgrades for elderly residents in precincts like Punggol, where 30% of homes lack modern circuit protection systems. This model directly supports Singapore SINGAPORE's Community Development Council initiatives and the Ministry of Health's Aging-in-Place programme. With this scholarship, I will complete my Advanced Certificate while contributing to your academy's industry partnerships—specifically by assisting in developing safety training modules for non-native English speaking Electricians, a critical gap identified in the 2023 Workplace Safety Report.</w:t>
      </w:r>
    </w:p>
    <w:p>
      <w:pPr>
        <w:pStyle w:val="BodyText"/>
      </w:pPr>
      <w:r>
        <w:t xml:space="preserve">I am particularly inspired by Singapore SINGAPORE's "Green Plan 2030" and its target of tripling solar capacity to 2 GW. As an Electrician, I recognize that achieving this requires technicians who understand both traditional systems and emerging tech—exactly the skillset your programme cultivates. The scholarship would allow me to specialize in commercial solar integration, enabling me to support companies like Sembcorp Industries in their renewable energy transitions while ensuring compliance with Singapore's strict environmental regulations.</w:t>
      </w:r>
    </w:p>
    <w:p>
      <w:pPr>
        <w:pStyle w:val="BodyText"/>
      </w:pPr>
      <w:r>
        <w:t xml:space="preserve">Having researched your academy's partnerships with the Energy Market Authority (EMA) and leading construction firms like UEM Sunrise, I am confident that this scholarship represents the ideal catalyst for my development. Unlike generic training programs, your curriculum emphasizes real-world Singapore SINGAPORE contexts—from handling electrical safety in HDB void decks to integrating systems in integrated resorts. My commitment is absolute: upon completion, I will dedicate 5 years of service with a registered Electrical Contractor firm under the Building and Construction Authority's (BCA) framework before launching my community initiative.</w:t>
      </w:r>
    </w:p>
    <w:p>
      <w:pPr>
        <w:pStyle w:val="BodyText"/>
      </w:pPr>
      <w:r>
        <w:t xml:space="preserve">In conclusion, this Scholarship Application Letter embodies not just my personal aspiration but a promise to contribute meaningfully to Singapore SINGAPORE's future. As the nation pioneers sustainable urban solutions, we need Electricians who blend technical mastery with social responsibility—exactly what I aim to become through your esteemed programme. Thank you for considering my application. I welcome the opportunity to discuss how my background aligns with your mission during an interview at your earliest convenience.</w:t>
      </w:r>
    </w:p>
    <w:p>
      <w:pPr>
        <w:pStyle w:val="BodyText"/>
      </w:pPr>
      <w:r>
        <w:t xml:space="preserve">Sincerely,</w:t>
      </w:r>
    </w:p>
    <w:p>
      <w:pPr>
        <w:pStyle w:val="BodyText"/>
      </w:pPr>
      <w:r>
        <w:t xml:space="preserve">[Your Handwritten Signature]</w:t>
      </w:r>
    </w:p>
    <w:p>
      <w:pPr>
        <w:pStyle w:val="BodyText"/>
      </w:pPr>
      <w:r>
        <w:t xml:space="preserve">[Your Full Name]</w:t>
      </w:r>
    </w:p>
    <w:p>
      <w:pPr>
        <w:pStyle w:val="BodyText"/>
      </w:pPr>
      <w:r>
        <w:t xml:space="preserve">Electrician Trainee | Singapore SINGAPORE</w:t>
      </w:r>
    </w:p>
    <w:p>
      <w:pPr>
        <w:pStyle w:val="BodyText"/>
      </w:pPr>
      <w:r>
        <w:t xml:space="preserve">This Scholarship Application Letter has been crafted specifically for the Electrician Professional Development Programme at Singapore Skills Future Academy, reflecting deep understanding of Singapore SINGAPORE's infrastructure priorities and regulatory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Singapore</dc:title>
  <dc:creator/>
  <dc:language>en</dc:language>
  <cp:keywords/>
  <dcterms:created xsi:type="dcterms:W3CDTF">2025-12-10T08:44:56Z</dcterms:created>
  <dcterms:modified xsi:type="dcterms:W3CDTF">2025-12-10T08:44:56Z</dcterms:modified>
</cp:coreProperties>
</file>

<file path=docProps/custom.xml><?xml version="1.0" encoding="utf-8"?>
<Properties xmlns="http://schemas.openxmlformats.org/officeDocument/2006/custom-properties" xmlns:vt="http://schemas.openxmlformats.org/officeDocument/2006/docPropsVTypes"/>
</file>